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755F8" w14:textId="4115E90F" w:rsidR="00D447E0" w:rsidRPr="00F71538" w:rsidRDefault="00BE66CB" w:rsidP="00F71538">
      <w:pPr>
        <w:pBdr>
          <w:left w:val="double" w:sz="18" w:space="4" w:color="6C92A1" w:themeColor="accent5"/>
        </w:pBdr>
        <w:spacing w:line="420" w:lineRule="exact"/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</w:pPr>
      <w:sdt>
        <w:sdtPr>
          <w:rPr>
            <w:rFonts w:eastAsia="Times New Roman" w:cstheme="minorHAnsi"/>
            <w:b/>
            <w:bCs/>
            <w:caps/>
            <w:color w:val="78A3B0" w:themeColor="text2" w:themeTint="99"/>
            <w:kern w:val="28"/>
            <w:sz w:val="38"/>
            <w:szCs w:val="38"/>
            <w:lang w:eastAsia="ja-JP"/>
          </w:rPr>
          <w:alias w:val="Enter your company name:"/>
          <w:tag w:val="Enter your company name:"/>
          <w:id w:val="1501239775"/>
          <w:placeholder>
            <w:docPart w:val="AC029F655B7544C3AE7A8106DD958293"/>
          </w:placeholder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 w:multiLine="1"/>
        </w:sdtPr>
        <w:sdtEndPr/>
        <w:sdtContent>
          <w:r w:rsidR="00F5362A" w:rsidRPr="00F71538">
            <w:rPr>
              <w:rFonts w:eastAsia="Times New Roman" w:cstheme="minorHAnsi"/>
              <w:b/>
              <w:bCs/>
              <w:caps/>
              <w:color w:val="78A3B0" w:themeColor="text2" w:themeTint="99"/>
              <w:kern w:val="28"/>
              <w:sz w:val="38"/>
              <w:szCs w:val="38"/>
              <w:lang w:eastAsia="ja-JP"/>
            </w:rPr>
            <w:t>EMAIL TEMPLATES</w:t>
          </w:r>
        </w:sdtContent>
      </w:sdt>
      <w:r w:rsidR="00D447E0" w:rsidRPr="00F71538">
        <w:rPr>
          <w:rFonts w:eastAsia="Times New Roman" w:cstheme="minorHAnsi"/>
          <w:caps/>
          <w:color w:val="78A3B0" w:themeColor="text2" w:themeTint="99"/>
          <w:kern w:val="28"/>
          <w:sz w:val="38"/>
          <w:szCs w:val="38"/>
          <w:lang w:eastAsia="ja-JP"/>
        </w:rPr>
        <w:br/>
      </w:r>
      <w:r w:rsidR="004C7FBF"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  <w:t>July</w:t>
      </w:r>
      <w:r w:rsidR="00D447E0" w:rsidRPr="00F71538"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  <w:t xml:space="preserve"> 2022 </w:t>
      </w:r>
    </w:p>
    <w:p w14:paraId="71FA5EF6" w14:textId="25A29F2C" w:rsidR="00F5362A" w:rsidRDefault="00F5362A" w:rsidP="00223B91">
      <w:pPr>
        <w:spacing w:after="0" w:line="240" w:lineRule="auto"/>
      </w:pPr>
    </w:p>
    <w:p w14:paraId="73B76D4B" w14:textId="72799EE7" w:rsidR="00F5362A" w:rsidRDefault="00F5362A" w:rsidP="00AC43E5">
      <w:pPr>
        <w:spacing w:after="0" w:line="240" w:lineRule="auto"/>
      </w:pPr>
      <w:r>
        <w:t xml:space="preserve">Please note, </w:t>
      </w:r>
      <w:r w:rsidRPr="00AC43E5">
        <w:rPr>
          <w:color w:val="FF0000"/>
        </w:rPr>
        <w:t xml:space="preserve">red text </w:t>
      </w:r>
      <w:r>
        <w:t xml:space="preserve">indicates items you need to customize for your company. </w:t>
      </w:r>
      <w:r w:rsidR="00200BFC">
        <w:t>Red</w:t>
      </w:r>
      <w:r w:rsidR="00AC43E5">
        <w:t xml:space="preserve"> t</w:t>
      </w:r>
      <w:r>
        <w:t xml:space="preserve">ext should be turned to black </w:t>
      </w:r>
      <w:r w:rsidR="00F86C2A">
        <w:t>before</w:t>
      </w:r>
      <w:r>
        <w:t xml:space="preserve"> sending unless you wish to draw attention to those details.</w:t>
      </w:r>
    </w:p>
    <w:p w14:paraId="56AA4658" w14:textId="77777777" w:rsidR="00F5362A" w:rsidRDefault="00F5362A" w:rsidP="00223B91">
      <w:pPr>
        <w:spacing w:after="0" w:line="240" w:lineRule="auto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F5362A" w14:paraId="1F89CA75" w14:textId="77777777" w:rsidTr="009B3B4B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7884DADB" w14:textId="77777777" w:rsidR="00F5362A" w:rsidRPr="00DE6AF3" w:rsidRDefault="00F5362A" w:rsidP="00FE2AD6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0428A268" wp14:editId="25EB103A">
                  <wp:extent cx="257922" cy="267418"/>
                  <wp:effectExtent l="0" t="0" r="8890" b="0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tcMar>
              <w:right w:w="144" w:type="dxa"/>
            </w:tcMar>
            <w:vAlign w:val="center"/>
          </w:tcPr>
          <w:p w14:paraId="1BCCEC16" w14:textId="7DF35640" w:rsidR="00F5362A" w:rsidRPr="00DE6AF3" w:rsidRDefault="00F5362A" w:rsidP="00FE2A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>BEST PRACTICE:</w:t>
            </w:r>
            <w:r w:rsidR="00AC43E5">
              <w:rPr>
                <w:b/>
                <w:bCs/>
                <w:sz w:val="22"/>
                <w:szCs w:val="22"/>
              </w:rPr>
              <w:t xml:space="preserve"> </w:t>
            </w:r>
            <w:r w:rsidRPr="00DE6AF3">
              <w:rPr>
                <w:b/>
                <w:bCs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Most email platforms allow you to schedule </w:t>
            </w:r>
            <w:r w:rsidR="00AC43E5">
              <w:rPr>
                <w:sz w:val="22"/>
                <w:szCs w:val="22"/>
              </w:rPr>
              <w:t>your emails in advance. You will save</w:t>
            </w:r>
            <w:r w:rsidR="00F86C2A">
              <w:rPr>
                <w:sz w:val="22"/>
                <w:szCs w:val="22"/>
              </w:rPr>
              <w:t xml:space="preserve"> t</w:t>
            </w:r>
            <w:r w:rsidR="00AC43E5">
              <w:rPr>
                <w:sz w:val="22"/>
                <w:szCs w:val="22"/>
              </w:rPr>
              <w:t xml:space="preserve">ime by </w:t>
            </w:r>
            <w:r w:rsidR="00F86C2A">
              <w:rPr>
                <w:sz w:val="22"/>
                <w:szCs w:val="22"/>
              </w:rPr>
              <w:t>preparing</w:t>
            </w:r>
            <w:r w:rsidR="00AC43E5">
              <w:rPr>
                <w:sz w:val="22"/>
                <w:szCs w:val="22"/>
              </w:rPr>
              <w:t xml:space="preserve"> your monthly meeting emails </w:t>
            </w:r>
            <w:r w:rsidR="00671B79">
              <w:rPr>
                <w:sz w:val="22"/>
                <w:szCs w:val="22"/>
              </w:rPr>
              <w:t xml:space="preserve">all </w:t>
            </w:r>
            <w:r w:rsidR="00AC43E5">
              <w:rPr>
                <w:sz w:val="22"/>
                <w:szCs w:val="22"/>
              </w:rPr>
              <w:t>at once.</w:t>
            </w:r>
          </w:p>
        </w:tc>
      </w:tr>
    </w:tbl>
    <w:p w14:paraId="19AE7B4F" w14:textId="4F1781A2" w:rsidR="00F5362A" w:rsidRDefault="00F5362A" w:rsidP="00223B91">
      <w:pPr>
        <w:spacing w:after="0" w:line="240" w:lineRule="auto"/>
      </w:pPr>
    </w:p>
    <w:p w14:paraId="5ABC9D30" w14:textId="08A92230" w:rsidR="00F5362A" w:rsidRPr="00AC43E5" w:rsidRDefault="00AC43E5" w:rsidP="00AC43E5">
      <w:pPr>
        <w:spacing w:line="240" w:lineRule="auto"/>
        <w:rPr>
          <w:b/>
          <w:bCs/>
          <w:color w:val="78A3B0" w:themeColor="text2" w:themeTint="99"/>
          <w:sz w:val="36"/>
          <w:szCs w:val="36"/>
        </w:rPr>
      </w:pPr>
      <w:r w:rsidRPr="00AC43E5">
        <w:rPr>
          <w:b/>
          <w:bCs/>
          <w:color w:val="78A3B0" w:themeColor="text2" w:themeTint="99"/>
          <w:sz w:val="36"/>
          <w:szCs w:val="36"/>
        </w:rPr>
        <w:t>SALES MEETING EM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E80781" w14:paraId="6F75930D" w14:textId="77777777" w:rsidTr="00A45411">
        <w:tc>
          <w:tcPr>
            <w:tcW w:w="1705" w:type="dxa"/>
          </w:tcPr>
          <w:p w14:paraId="735039BF" w14:textId="2804EEC0" w:rsidR="00E80781" w:rsidRDefault="0013557C" w:rsidP="00E80781">
            <w:pPr>
              <w:jc w:val="right"/>
            </w:pPr>
            <w:r>
              <w:rPr>
                <w:b/>
                <w:bCs/>
              </w:rPr>
              <w:t xml:space="preserve">Send </w:t>
            </w:r>
            <w:r w:rsidR="00020621">
              <w:rPr>
                <w:b/>
                <w:bCs/>
              </w:rPr>
              <w:t>Date</w:t>
            </w:r>
          </w:p>
        </w:tc>
        <w:tc>
          <w:tcPr>
            <w:tcW w:w="7645" w:type="dxa"/>
          </w:tcPr>
          <w:p w14:paraId="67C4441A" w14:textId="3E8A07AC" w:rsidR="00E80781" w:rsidRDefault="008E168C" w:rsidP="001027D0">
            <w:r>
              <w:t>Send date</w:t>
            </w:r>
            <w:r w:rsidR="000829BF">
              <w:t>(</w:t>
            </w:r>
            <w:r>
              <w:t>s</w:t>
            </w:r>
            <w:r w:rsidR="000829BF">
              <w:t>)</w:t>
            </w:r>
            <w:r>
              <w:t xml:space="preserve"> will d</w:t>
            </w:r>
            <w:r w:rsidR="00020621">
              <w:t xml:space="preserve">epend on the frequency of your meetings. </w:t>
            </w:r>
            <w:r>
              <w:t>You may choose to send 2 weeks prior AND the day before for monthly meetings</w:t>
            </w:r>
            <w:r w:rsidR="00020621">
              <w:t xml:space="preserve">. </w:t>
            </w:r>
            <w:r>
              <w:t>For w</w:t>
            </w:r>
            <w:r w:rsidR="00020621">
              <w:t>eekly meetings</w:t>
            </w:r>
            <w:r>
              <w:t>, you</w:t>
            </w:r>
            <w:r w:rsidR="00020621">
              <w:t xml:space="preserve"> may wish </w:t>
            </w:r>
            <w:r>
              <w:t>only to</w:t>
            </w:r>
            <w:r w:rsidR="00020621">
              <w:t xml:space="preserve"> send reminders the day before.</w:t>
            </w:r>
          </w:p>
        </w:tc>
      </w:tr>
      <w:tr w:rsidR="0013557C" w14:paraId="2D1F19BE" w14:textId="77777777" w:rsidTr="00A45411">
        <w:tc>
          <w:tcPr>
            <w:tcW w:w="1705" w:type="dxa"/>
          </w:tcPr>
          <w:p w14:paraId="0C97525C" w14:textId="330AAA7A" w:rsidR="0013557C" w:rsidRDefault="0013557C" w:rsidP="00E80781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243F57FC" w14:textId="7AD78D4E" w:rsidR="0013557C" w:rsidRDefault="0013557C" w:rsidP="00223B91">
            <w:r>
              <w:t xml:space="preserve">Sales Meeting </w:t>
            </w:r>
            <w:r w:rsidRPr="00020621">
              <w:rPr>
                <w:color w:val="FF0000"/>
              </w:rPr>
              <w:t>Tomorrow</w:t>
            </w:r>
            <w:r w:rsidR="00020621" w:rsidRPr="00020621">
              <w:rPr>
                <w:color w:val="FF0000"/>
              </w:rPr>
              <w:t xml:space="preserve"> or Date</w:t>
            </w:r>
          </w:p>
        </w:tc>
      </w:tr>
      <w:tr w:rsidR="0013557C" w14:paraId="74838A99" w14:textId="77777777" w:rsidTr="00A45411">
        <w:tc>
          <w:tcPr>
            <w:tcW w:w="1705" w:type="dxa"/>
          </w:tcPr>
          <w:p w14:paraId="36B30549" w14:textId="77777777" w:rsidR="0013557C" w:rsidRDefault="0013557C" w:rsidP="00E80781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1D2B5489" w14:textId="0CDE9C09" w:rsidR="0013557C" w:rsidRDefault="0013557C" w:rsidP="00E80781">
            <w:pPr>
              <w:jc w:val="right"/>
            </w:pPr>
            <w:r>
              <w:t>(</w:t>
            </w:r>
            <w:proofErr w:type="gramStart"/>
            <w:r>
              <w:t>change</w:t>
            </w:r>
            <w:proofErr w:type="gramEnd"/>
            <w:r>
              <w:t xml:space="preserve">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5F6D2D1F" w14:textId="7C7362A6" w:rsidR="0013557C" w:rsidRDefault="0013557C" w:rsidP="00033A69">
            <w:r>
              <w:t xml:space="preserve">We look forward to seeing you at the </w:t>
            </w:r>
            <w:r w:rsidR="008E168C">
              <w:t>S</w:t>
            </w:r>
            <w:r>
              <w:t xml:space="preserve">ales </w:t>
            </w:r>
            <w:r w:rsidR="008E168C">
              <w:t>M</w:t>
            </w:r>
            <w:r>
              <w:t xml:space="preserve">eeting! </w:t>
            </w:r>
          </w:p>
          <w:p w14:paraId="7A68F638" w14:textId="77777777" w:rsidR="0013557C" w:rsidRDefault="0013557C" w:rsidP="00033A69">
            <w:pPr>
              <w:ind w:left="720"/>
              <w:rPr>
                <w:b/>
                <w:bCs/>
              </w:rPr>
            </w:pPr>
          </w:p>
          <w:p w14:paraId="27BABB21" w14:textId="3CF5F6E7" w:rsidR="0013557C" w:rsidRPr="0013557C" w:rsidRDefault="0013557C" w:rsidP="00033A69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 xml:space="preserve">Date &amp; Time: </w:t>
            </w:r>
            <w:r w:rsidRPr="0013557C">
              <w:rPr>
                <w:color w:val="FF0000"/>
              </w:rPr>
              <w:t>Insert details</w:t>
            </w:r>
          </w:p>
          <w:p w14:paraId="41A9B356" w14:textId="0B9E1BA4" w:rsidR="0013557C" w:rsidRDefault="0013557C" w:rsidP="00033A69">
            <w:pPr>
              <w:ind w:left="720"/>
              <w:rPr>
                <w:color w:val="FF0000"/>
              </w:rPr>
            </w:pPr>
            <w:r w:rsidRPr="00821046">
              <w:rPr>
                <w:b/>
                <w:bCs/>
              </w:rPr>
              <w:t>Location:</w:t>
            </w:r>
            <w:r>
              <w:rPr>
                <w:b/>
                <w:bCs/>
              </w:rPr>
              <w:t xml:space="preserve"> </w:t>
            </w:r>
            <w:r>
              <w:rPr>
                <w:color w:val="FF0000"/>
              </w:rPr>
              <w:t>location or link for virtual meeting</w:t>
            </w:r>
          </w:p>
          <w:p w14:paraId="2651B59F" w14:textId="77777777" w:rsidR="0013557C" w:rsidRPr="00821046" w:rsidRDefault="0013557C" w:rsidP="00033A69">
            <w:pPr>
              <w:ind w:left="720"/>
            </w:pPr>
            <w:r w:rsidRPr="00821046">
              <w:rPr>
                <w:b/>
                <w:bCs/>
              </w:rPr>
              <w:t>Meeting highlights:</w:t>
            </w:r>
          </w:p>
          <w:p w14:paraId="27B16443" w14:textId="64271016" w:rsidR="0013557C" w:rsidRPr="0013557C" w:rsidRDefault="0013557C" w:rsidP="00B866E3">
            <w:pPr>
              <w:pStyle w:val="ListParagraph"/>
              <w:numPr>
                <w:ilvl w:val="0"/>
                <w:numId w:val="8"/>
              </w:numPr>
              <w:rPr>
                <w:color w:val="FF0000"/>
              </w:rPr>
            </w:pPr>
            <w:r>
              <w:rPr>
                <w:color w:val="FF0000"/>
              </w:rPr>
              <w:t xml:space="preserve">Practical Learning: </w:t>
            </w:r>
            <w:r w:rsidRPr="0013557C">
              <w:rPr>
                <w:color w:val="FF0000"/>
              </w:rPr>
              <w:t>Monthly Goal Setting</w:t>
            </w:r>
            <w:r>
              <w:rPr>
                <w:color w:val="FF0000"/>
              </w:rPr>
              <w:t>/</w:t>
            </w:r>
            <w:r w:rsidR="004C7FBF">
              <w:rPr>
                <w:color w:val="FF0000"/>
              </w:rPr>
              <w:t>Essential Time Management Skills</w:t>
            </w:r>
            <w:r>
              <w:rPr>
                <w:color w:val="FF0000"/>
              </w:rPr>
              <w:t>/</w:t>
            </w:r>
            <w:r w:rsidR="004C7FBF">
              <w:rPr>
                <w:color w:val="FF0000"/>
              </w:rPr>
              <w:t>7 Tips for Better Time Management</w:t>
            </w:r>
            <w:r>
              <w:rPr>
                <w:color w:val="FF0000"/>
              </w:rPr>
              <w:t>/</w:t>
            </w:r>
            <w:r w:rsidR="004C7FBF">
              <w:rPr>
                <w:color w:val="FF0000"/>
              </w:rPr>
              <w:t xml:space="preserve">Maximize Your Pop </w:t>
            </w:r>
            <w:proofErr w:type="spellStart"/>
            <w:r w:rsidR="004C7FBF">
              <w:rPr>
                <w:color w:val="FF0000"/>
              </w:rPr>
              <w:t>Bys</w:t>
            </w:r>
            <w:proofErr w:type="spellEnd"/>
            <w:r w:rsidR="008624FB">
              <w:rPr>
                <w:color w:val="FF0000"/>
              </w:rPr>
              <w:t xml:space="preserve"> (choose one)</w:t>
            </w:r>
          </w:p>
          <w:p w14:paraId="5B602D76" w14:textId="77777777" w:rsidR="0013557C" w:rsidRPr="0013557C" w:rsidRDefault="0013557C" w:rsidP="00B866E3">
            <w:pPr>
              <w:pStyle w:val="ListParagraph"/>
              <w:numPr>
                <w:ilvl w:val="0"/>
                <w:numId w:val="8"/>
              </w:numPr>
              <w:rPr>
                <w:color w:val="FF0000"/>
              </w:rPr>
            </w:pPr>
            <w:r w:rsidRPr="0013557C">
              <w:rPr>
                <w:color w:val="FF0000"/>
              </w:rPr>
              <w:t>Company updates</w:t>
            </w:r>
          </w:p>
          <w:p w14:paraId="13BD00E1" w14:textId="205ABD1D" w:rsidR="0013557C" w:rsidRPr="0013557C" w:rsidRDefault="0013557C" w:rsidP="00B866E3">
            <w:pPr>
              <w:pStyle w:val="ListParagraph"/>
              <w:numPr>
                <w:ilvl w:val="0"/>
                <w:numId w:val="8"/>
              </w:numPr>
              <w:rPr>
                <w:color w:val="FF0000"/>
              </w:rPr>
            </w:pPr>
            <w:r w:rsidRPr="0013557C">
              <w:rPr>
                <w:color w:val="FF0000"/>
              </w:rPr>
              <w:t>Insert additional highlights</w:t>
            </w:r>
          </w:p>
          <w:p w14:paraId="54D778A0" w14:textId="77777777" w:rsidR="0013557C" w:rsidRDefault="0013557C" w:rsidP="00033A69"/>
          <w:p w14:paraId="693B7780" w14:textId="719C7DF3" w:rsidR="0013557C" w:rsidRDefault="0013557C" w:rsidP="00033A69">
            <w:r>
              <w:t xml:space="preserve">Please reach out if you have any questions. </w:t>
            </w:r>
          </w:p>
          <w:p w14:paraId="2964607D" w14:textId="77777777" w:rsidR="0013557C" w:rsidRDefault="0013557C" w:rsidP="00033A69"/>
          <w:p w14:paraId="0AD65FF9" w14:textId="77777777" w:rsidR="0013557C" w:rsidRDefault="0013557C" w:rsidP="00033A69">
            <w:r w:rsidRPr="00D7137D">
              <w:rPr>
                <w:b/>
                <w:bCs/>
                <w:u w:val="single"/>
              </w:rPr>
              <w:t>Mark Your Calendar</w:t>
            </w:r>
            <w:r w:rsidRPr="00D7137D">
              <w:t xml:space="preserve"> </w:t>
            </w:r>
          </w:p>
          <w:p w14:paraId="5D2C8EA6" w14:textId="1941F15F" w:rsidR="0013557C" w:rsidRPr="00E31DCC" w:rsidRDefault="0013557C" w:rsidP="006C6BEE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 w:rsidRPr="00E31DCC">
              <w:rPr>
                <w:color w:val="FF0000"/>
              </w:rPr>
              <w:t>Lunch &amp; Learn</w:t>
            </w:r>
            <w:r>
              <w:rPr>
                <w:color w:val="FF0000"/>
              </w:rPr>
              <w:t xml:space="preserve"> Workshop Date &amp; Time</w:t>
            </w:r>
          </w:p>
          <w:p w14:paraId="130E8C44" w14:textId="4CC9DC90" w:rsidR="0013557C" w:rsidRDefault="0013557C" w:rsidP="006C6BEE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Upcoming Sales Meetings</w:t>
            </w:r>
          </w:p>
          <w:p w14:paraId="3CFEB8EE" w14:textId="77777777" w:rsidR="0013557C" w:rsidRDefault="0013557C" w:rsidP="00223B91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Sales Contest Dates</w:t>
            </w:r>
          </w:p>
          <w:p w14:paraId="2256BC53" w14:textId="6B146D95" w:rsidR="00EC7874" w:rsidRPr="00EC7874" w:rsidRDefault="0013557C" w:rsidP="00EC7874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O</w:t>
            </w:r>
            <w:r w:rsidRPr="0013557C">
              <w:rPr>
                <w:color w:val="FF0000"/>
              </w:rPr>
              <w:t>ther</w:t>
            </w:r>
            <w:r w:rsidR="00020621">
              <w:rPr>
                <w:color w:val="FF0000"/>
              </w:rPr>
              <w:t xml:space="preserve"> Important Dates</w:t>
            </w:r>
          </w:p>
        </w:tc>
      </w:tr>
      <w:tr w:rsidR="0013557C" w14:paraId="7CFDBA8E" w14:textId="77777777" w:rsidTr="00A45411">
        <w:tc>
          <w:tcPr>
            <w:tcW w:w="1705" w:type="dxa"/>
          </w:tcPr>
          <w:p w14:paraId="7569169A" w14:textId="012B3660" w:rsidR="0013557C" w:rsidRPr="00DD6194" w:rsidRDefault="00020621" w:rsidP="00E80781">
            <w:pPr>
              <w:jc w:val="right"/>
            </w:pPr>
            <w:r>
              <w:rPr>
                <w:b/>
                <w:bCs/>
              </w:rPr>
              <w:t xml:space="preserve">Optional </w:t>
            </w:r>
            <w:r w:rsidR="0013557C" w:rsidRPr="00DD6194">
              <w:rPr>
                <w:b/>
                <w:bCs/>
              </w:rPr>
              <w:t>Attachments</w:t>
            </w:r>
          </w:p>
        </w:tc>
        <w:tc>
          <w:tcPr>
            <w:tcW w:w="7645" w:type="dxa"/>
          </w:tcPr>
          <w:p w14:paraId="5AEB5337" w14:textId="77777777" w:rsidR="000C6CF1" w:rsidRDefault="000C6CF1" w:rsidP="009F0AC7">
            <w:pPr>
              <w:pStyle w:val="ListParagraph"/>
              <w:numPr>
                <w:ilvl w:val="0"/>
                <w:numId w:val="9"/>
              </w:numPr>
            </w:pPr>
            <w:hyperlink r:id="rId9" w:history="1">
              <w:r w:rsidR="0013557C" w:rsidRPr="000C6CF1">
                <w:rPr>
                  <w:rStyle w:val="Hyperlink"/>
                </w:rPr>
                <w:t>Agent Agenda</w:t>
              </w:r>
            </w:hyperlink>
          </w:p>
          <w:p w14:paraId="6A42EC86" w14:textId="06D2AAB3" w:rsidR="009F0AC7" w:rsidRDefault="00BE66CB" w:rsidP="009F0AC7">
            <w:pPr>
              <w:pStyle w:val="ListParagraph"/>
              <w:numPr>
                <w:ilvl w:val="0"/>
                <w:numId w:val="9"/>
              </w:numPr>
            </w:pPr>
            <w:hyperlink r:id="rId10" w:history="1">
              <w:r w:rsidR="00DD6194" w:rsidRPr="008E168C">
                <w:rPr>
                  <w:rStyle w:val="Hyperlink"/>
                </w:rPr>
                <w:t>Learning Sprint Handouts</w:t>
              </w:r>
            </w:hyperlink>
          </w:p>
          <w:p w14:paraId="5B94F812" w14:textId="10ED92B9" w:rsidR="00DD6194" w:rsidRPr="00DD6194" w:rsidRDefault="00BE66CB" w:rsidP="009F0AC7">
            <w:pPr>
              <w:pStyle w:val="ListParagraph"/>
              <w:numPr>
                <w:ilvl w:val="0"/>
                <w:numId w:val="9"/>
              </w:numPr>
            </w:pPr>
            <w:hyperlink r:id="rId11" w:history="1">
              <w:r w:rsidR="00DD6194" w:rsidRPr="008E168C">
                <w:rPr>
                  <w:rStyle w:val="Hyperlink"/>
                </w:rPr>
                <w:t>Contest Documents</w:t>
              </w:r>
            </w:hyperlink>
          </w:p>
        </w:tc>
      </w:tr>
    </w:tbl>
    <w:p w14:paraId="07DE1291" w14:textId="7B40CDBB" w:rsidR="00DD6194" w:rsidRDefault="00DD6194" w:rsidP="00DD6194">
      <w:pPr>
        <w:spacing w:line="240" w:lineRule="auto"/>
        <w:rPr>
          <w:b/>
          <w:bCs/>
        </w:rPr>
      </w:pPr>
    </w:p>
    <w:p w14:paraId="69D575E2" w14:textId="1A293341" w:rsidR="00A33A7D" w:rsidRDefault="00DD6194" w:rsidP="00DD6194">
      <w:pPr>
        <w:spacing w:after="0" w:line="240" w:lineRule="auto"/>
        <w:rPr>
          <w:b/>
          <w:bCs/>
        </w:rPr>
      </w:pPr>
      <w:r>
        <w:rPr>
          <w:b/>
          <w:bCs/>
        </w:rPr>
        <w:t>V</w:t>
      </w:r>
      <w:r w:rsidR="006A38D6">
        <w:rPr>
          <w:b/>
          <w:bCs/>
        </w:rPr>
        <w:t>IRTUAL MEETINGS ONLY</w:t>
      </w:r>
      <w:r w:rsidR="009F0AC7">
        <w:rPr>
          <w:b/>
          <w:bCs/>
        </w:rPr>
        <w:t xml:space="preserve"> </w:t>
      </w:r>
      <w:r w:rsidR="009F0AC7">
        <w:t>(Your virtual meeting platform may send this automatically for you.)</w:t>
      </w:r>
    </w:p>
    <w:p w14:paraId="5A3C0E84" w14:textId="4D05BFF5" w:rsidR="00C03FAD" w:rsidRDefault="00C03FAD" w:rsidP="00E80781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C03FAD" w14:paraId="05B18087" w14:textId="77777777" w:rsidTr="00CC299A">
        <w:tc>
          <w:tcPr>
            <w:tcW w:w="1705" w:type="dxa"/>
          </w:tcPr>
          <w:p w14:paraId="1372D059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08537B65" w14:textId="180C8E0C" w:rsidR="00C03FAD" w:rsidRDefault="00C03FAD" w:rsidP="00CC299A">
            <w:r>
              <w:t>Day of meeting</w:t>
            </w:r>
            <w:r w:rsidR="00542269">
              <w:t xml:space="preserve"> </w:t>
            </w:r>
          </w:p>
        </w:tc>
      </w:tr>
      <w:tr w:rsidR="00C03FAD" w14:paraId="1CA400DF" w14:textId="77777777" w:rsidTr="00CC299A">
        <w:tc>
          <w:tcPr>
            <w:tcW w:w="1705" w:type="dxa"/>
          </w:tcPr>
          <w:p w14:paraId="059C5C51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5A8E356A" w14:textId="5854459A" w:rsidR="00C03FAD" w:rsidRDefault="00304580" w:rsidP="00CC299A">
            <w:r>
              <w:t>1</w:t>
            </w:r>
            <w:r w:rsidR="00C03FAD">
              <w:t xml:space="preserve"> hour before start time</w:t>
            </w:r>
          </w:p>
        </w:tc>
      </w:tr>
      <w:tr w:rsidR="00C03FAD" w14:paraId="1AAC6FDF" w14:textId="77777777" w:rsidTr="00CC299A">
        <w:tc>
          <w:tcPr>
            <w:tcW w:w="1705" w:type="dxa"/>
          </w:tcPr>
          <w:p w14:paraId="5AC22AED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65F59D9D" w14:textId="588E786D" w:rsidR="00C03FAD" w:rsidRDefault="00C03FAD" w:rsidP="00CC299A">
            <w:r>
              <w:t>Sales Meeting Starts in 1 Hour</w:t>
            </w:r>
          </w:p>
        </w:tc>
      </w:tr>
      <w:tr w:rsidR="00C03FAD" w14:paraId="20E88F8D" w14:textId="77777777" w:rsidTr="00CC299A">
        <w:tc>
          <w:tcPr>
            <w:tcW w:w="1705" w:type="dxa"/>
          </w:tcPr>
          <w:p w14:paraId="644C7DB3" w14:textId="77777777" w:rsidR="00C03FAD" w:rsidRDefault="00C03FAD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657F2500" w14:textId="1AD4BAF1" w:rsidR="00C03FAD" w:rsidRDefault="00C03FAD" w:rsidP="00CC299A">
            <w:pPr>
              <w:jc w:val="right"/>
            </w:pPr>
          </w:p>
        </w:tc>
        <w:tc>
          <w:tcPr>
            <w:tcW w:w="7645" w:type="dxa"/>
          </w:tcPr>
          <w:p w14:paraId="59BB5D32" w14:textId="7CB69C39" w:rsidR="00C03FAD" w:rsidRDefault="00C03FAD" w:rsidP="00CC299A">
            <w:r>
              <w:t>Just a reminder, our sales meeting begins in 1 hour. See you there!</w:t>
            </w:r>
          </w:p>
          <w:p w14:paraId="1EBBAD00" w14:textId="43B4C80A" w:rsidR="00C03FAD" w:rsidRDefault="00C03FAD" w:rsidP="00C03FAD">
            <w:r w:rsidRPr="00C03FAD">
              <w:rPr>
                <w:b/>
                <w:bCs/>
              </w:rPr>
              <w:t>Meeting link:</w:t>
            </w:r>
            <w:r>
              <w:t xml:space="preserve"> </w:t>
            </w:r>
            <w:r>
              <w:rPr>
                <w:color w:val="FF0000"/>
              </w:rPr>
              <w:t xml:space="preserve">&lt;Insert </w:t>
            </w:r>
            <w:r w:rsidR="006A38D6">
              <w:rPr>
                <w:color w:val="FF0000"/>
              </w:rPr>
              <w:t>virtual meeting link</w:t>
            </w:r>
            <w:r>
              <w:rPr>
                <w:color w:val="FF0000"/>
              </w:rPr>
              <w:t>&gt;</w:t>
            </w:r>
          </w:p>
        </w:tc>
      </w:tr>
    </w:tbl>
    <w:p w14:paraId="5424B18A" w14:textId="42F09ED9" w:rsidR="00AC43E5" w:rsidRDefault="00AC43E5" w:rsidP="0016518D">
      <w:pPr>
        <w:rPr>
          <w:b/>
          <w:bCs/>
        </w:rPr>
      </w:pPr>
      <w:r>
        <w:rPr>
          <w:b/>
          <w:bCs/>
          <w:color w:val="78A3B0" w:themeColor="text2" w:themeTint="99"/>
          <w:sz w:val="36"/>
          <w:szCs w:val="36"/>
        </w:rPr>
        <w:lastRenderedPageBreak/>
        <w:t>WORKSHOP</w:t>
      </w:r>
      <w:r w:rsidRPr="00AC43E5">
        <w:rPr>
          <w:b/>
          <w:bCs/>
          <w:color w:val="78A3B0" w:themeColor="text2" w:themeTint="99"/>
          <w:sz w:val="36"/>
          <w:szCs w:val="36"/>
        </w:rPr>
        <w:t xml:space="preserve"> EMAILS</w:t>
      </w:r>
      <w:r>
        <w:rPr>
          <w:b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542269" w14:paraId="3AD81F6B" w14:textId="77777777" w:rsidTr="00CC299A">
        <w:tc>
          <w:tcPr>
            <w:tcW w:w="1705" w:type="dxa"/>
          </w:tcPr>
          <w:p w14:paraId="04694E17" w14:textId="6F35DD0D" w:rsidR="00542269" w:rsidRDefault="00542269" w:rsidP="00CC299A">
            <w:pPr>
              <w:jc w:val="right"/>
            </w:pPr>
            <w:r>
              <w:rPr>
                <w:b/>
                <w:bCs/>
              </w:rPr>
              <w:t xml:space="preserve">Send </w:t>
            </w:r>
            <w:r w:rsidR="006E51BC">
              <w:rPr>
                <w:b/>
                <w:bCs/>
              </w:rPr>
              <w:t>Date</w:t>
            </w:r>
          </w:p>
        </w:tc>
        <w:tc>
          <w:tcPr>
            <w:tcW w:w="7645" w:type="dxa"/>
          </w:tcPr>
          <w:p w14:paraId="3B39FE28" w14:textId="65C8DA67" w:rsidR="00542269" w:rsidRDefault="006E51BC" w:rsidP="001027D0">
            <w:r>
              <w:t xml:space="preserve">10 AM two weeks before the workshop AND the day before </w:t>
            </w:r>
          </w:p>
        </w:tc>
      </w:tr>
      <w:tr w:rsidR="00542269" w14:paraId="3A1B918F" w14:textId="77777777" w:rsidTr="00CC299A">
        <w:tc>
          <w:tcPr>
            <w:tcW w:w="1705" w:type="dxa"/>
          </w:tcPr>
          <w:p w14:paraId="5F291A6C" w14:textId="77777777" w:rsidR="00542269" w:rsidRDefault="00542269" w:rsidP="00CC299A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46E77FB8" w14:textId="273EF29A" w:rsidR="00542269" w:rsidRDefault="00D00D89" w:rsidP="00CC299A">
            <w:r w:rsidRPr="00901B28">
              <w:rPr>
                <w:color w:val="FF0000"/>
              </w:rPr>
              <w:t xml:space="preserve">Lunch &amp; Learn </w:t>
            </w:r>
            <w:r>
              <w:t>Workshop</w:t>
            </w:r>
            <w:r w:rsidR="006E51BC">
              <w:t xml:space="preserve"> </w:t>
            </w:r>
            <w:r w:rsidR="006E51BC" w:rsidRPr="006E51BC">
              <w:rPr>
                <w:color w:val="FF0000"/>
              </w:rPr>
              <w:t xml:space="preserve">Date or </w:t>
            </w:r>
            <w:r w:rsidRPr="006E51BC">
              <w:rPr>
                <w:color w:val="FF0000"/>
              </w:rPr>
              <w:t>Tomorrow</w:t>
            </w:r>
          </w:p>
        </w:tc>
      </w:tr>
      <w:tr w:rsidR="00542269" w14:paraId="4EB53D88" w14:textId="77777777" w:rsidTr="00CC299A">
        <w:tc>
          <w:tcPr>
            <w:tcW w:w="1705" w:type="dxa"/>
          </w:tcPr>
          <w:p w14:paraId="4EABDB03" w14:textId="77777777" w:rsidR="00542269" w:rsidRDefault="00542269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31FDE78B" w14:textId="77777777" w:rsidR="00542269" w:rsidRDefault="00542269" w:rsidP="00CC299A">
            <w:pPr>
              <w:jc w:val="right"/>
            </w:pPr>
            <w:r>
              <w:t>(</w:t>
            </w:r>
            <w:proofErr w:type="gramStart"/>
            <w:r>
              <w:t>change</w:t>
            </w:r>
            <w:proofErr w:type="gramEnd"/>
            <w:r>
              <w:t xml:space="preserve">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03BB236A" w14:textId="2541E572" w:rsidR="006E51BC" w:rsidRPr="006C434B" w:rsidRDefault="006E51BC" w:rsidP="006E51BC">
            <w:pPr>
              <w:rPr>
                <w:b/>
                <w:bCs/>
              </w:rPr>
            </w:pPr>
            <w:r>
              <w:t xml:space="preserve">Join us for the next </w:t>
            </w:r>
            <w:proofErr w:type="gramStart"/>
            <w:r w:rsidRPr="00020621">
              <w:rPr>
                <w:b/>
                <w:bCs/>
                <w:color w:val="FF0000"/>
              </w:rPr>
              <w:t>Lunch</w:t>
            </w:r>
            <w:proofErr w:type="gramEnd"/>
            <w:r w:rsidRPr="00020621">
              <w:rPr>
                <w:b/>
                <w:bCs/>
                <w:color w:val="FF0000"/>
              </w:rPr>
              <w:t xml:space="preserve"> &amp; Learn </w:t>
            </w:r>
            <w:r w:rsidRPr="006E51BC">
              <w:rPr>
                <w:b/>
                <w:bCs/>
              </w:rPr>
              <w:t>Workshop</w:t>
            </w:r>
            <w:r>
              <w:t>!</w:t>
            </w:r>
          </w:p>
          <w:p w14:paraId="65128A77" w14:textId="77777777" w:rsidR="001E1644" w:rsidRDefault="001E1644" w:rsidP="001E1644"/>
          <w:p w14:paraId="32689019" w14:textId="3D156CBC" w:rsidR="00E21F1E" w:rsidRPr="009F0AC7" w:rsidRDefault="000C6CF1" w:rsidP="00E21F1E">
            <w:pPr>
              <w:ind w:left="720"/>
            </w:pPr>
            <w:r>
              <w:rPr>
                <w:b/>
                <w:bCs/>
              </w:rPr>
              <w:t>Find Freedom Through Systems</w:t>
            </w:r>
          </w:p>
          <w:p w14:paraId="1356DB30" w14:textId="4E19928A" w:rsidR="001E1644" w:rsidRDefault="001E1644" w:rsidP="001E1644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 xml:space="preserve">Date &amp; Time: </w:t>
            </w:r>
            <w:r w:rsidR="006E51BC">
              <w:rPr>
                <w:color w:val="FF0000"/>
              </w:rPr>
              <w:t>Insert details</w:t>
            </w:r>
          </w:p>
          <w:p w14:paraId="06237FC1" w14:textId="10001DE0" w:rsidR="001E1644" w:rsidRDefault="001E1644" w:rsidP="001E1644">
            <w:pPr>
              <w:ind w:left="720"/>
            </w:pPr>
            <w:r w:rsidRPr="00821046">
              <w:rPr>
                <w:b/>
                <w:bCs/>
              </w:rPr>
              <w:t xml:space="preserve">Location: </w:t>
            </w:r>
            <w:r>
              <w:rPr>
                <w:color w:val="FF0000"/>
              </w:rPr>
              <w:t xml:space="preserve">Insert location or link for virtual meetings </w:t>
            </w:r>
          </w:p>
          <w:p w14:paraId="1AE8D540" w14:textId="22ECE65A" w:rsidR="001E1644" w:rsidRDefault="001E1644" w:rsidP="001E1644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>Details</w:t>
            </w:r>
            <w:r>
              <w:t xml:space="preserve">: </w:t>
            </w:r>
            <w:r>
              <w:rPr>
                <w:color w:val="FF0000"/>
              </w:rPr>
              <w:t>Insert special instructions (i.e., bring a sack lunch or lunch provided)</w:t>
            </w:r>
          </w:p>
          <w:p w14:paraId="7149AC53" w14:textId="77777777" w:rsidR="001E1644" w:rsidRPr="00901B28" w:rsidRDefault="001E1644" w:rsidP="001E1644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>RSVP:</w:t>
            </w:r>
            <w:r>
              <w:rPr>
                <w:b/>
                <w:bCs/>
                <w:color w:val="FF0000"/>
              </w:rPr>
              <w:t xml:space="preserve"> </w:t>
            </w:r>
            <w:r>
              <w:rPr>
                <w:color w:val="FF0000"/>
              </w:rPr>
              <w:t>email name@emailaddress.com by DATE (only if needed for setup and food ordering purposes)</w:t>
            </w:r>
          </w:p>
          <w:p w14:paraId="606E0330" w14:textId="3F43EC8C" w:rsidR="001E1644" w:rsidRDefault="001E1644" w:rsidP="001E1644">
            <w:pPr>
              <w:ind w:left="720"/>
            </w:pPr>
            <w:r>
              <w:rPr>
                <w:b/>
                <w:bCs/>
              </w:rPr>
              <w:t>Workshop Description</w:t>
            </w:r>
            <w:r w:rsidRPr="00821046">
              <w:rPr>
                <w:b/>
                <w:bCs/>
              </w:rPr>
              <w:t>:</w:t>
            </w:r>
            <w:r>
              <w:t xml:space="preserve"> </w:t>
            </w:r>
            <w:r w:rsidR="000C6CF1">
              <w:t>Understand</w:t>
            </w:r>
            <w:r w:rsidR="000C6CF1" w:rsidRPr="000C6CF1">
              <w:t xml:space="preserve"> importance of leveraging systems, processes, and checklists. Attendees </w:t>
            </w:r>
            <w:r w:rsidR="000C6CF1">
              <w:t xml:space="preserve">will </w:t>
            </w:r>
            <w:r w:rsidR="000C6CF1" w:rsidRPr="000C6CF1">
              <w:t>come away with several system ideas for streamlining their business</w:t>
            </w:r>
            <w:r w:rsidR="000C6CF1">
              <w:t xml:space="preserve"> and a detailed</w:t>
            </w:r>
            <w:r w:rsidR="000C6CF1" w:rsidRPr="000C6CF1">
              <w:t xml:space="preserve"> checklist or template </w:t>
            </w:r>
            <w:r w:rsidR="000C6CF1">
              <w:t>you</w:t>
            </w:r>
            <w:r w:rsidR="000C6CF1" w:rsidRPr="000C6CF1">
              <w:t xml:space="preserve"> can implement immediately.</w:t>
            </w:r>
            <w:r w:rsidRPr="000B1A8A">
              <w:t xml:space="preserve"> </w:t>
            </w:r>
          </w:p>
          <w:p w14:paraId="2BD68E61" w14:textId="77777777" w:rsidR="000C6CF1" w:rsidRDefault="000C6CF1" w:rsidP="001E1644">
            <w:pPr>
              <w:ind w:left="720"/>
            </w:pPr>
          </w:p>
          <w:p w14:paraId="777D2798" w14:textId="77777777" w:rsidR="001E1644" w:rsidRDefault="001E1644" w:rsidP="001E1644">
            <w:r>
              <w:t>Please reach out if you have any questions.</w:t>
            </w:r>
          </w:p>
          <w:p w14:paraId="5C29E7FA" w14:textId="4BE5F087" w:rsidR="00F86C2A" w:rsidRDefault="00F86C2A" w:rsidP="00D00D89"/>
        </w:tc>
      </w:tr>
      <w:tr w:rsidR="00F26C9A" w14:paraId="3D694F23" w14:textId="77777777" w:rsidTr="00CC299A">
        <w:tc>
          <w:tcPr>
            <w:tcW w:w="1705" w:type="dxa"/>
          </w:tcPr>
          <w:p w14:paraId="54914E49" w14:textId="1E448444" w:rsidR="00EB01CA" w:rsidRDefault="00EB01CA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Optional</w:t>
            </w:r>
          </w:p>
          <w:p w14:paraId="38EBEB09" w14:textId="6109EB36" w:rsidR="00F26C9A" w:rsidRDefault="00F26C9A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ttachments</w:t>
            </w:r>
          </w:p>
        </w:tc>
        <w:tc>
          <w:tcPr>
            <w:tcW w:w="7645" w:type="dxa"/>
          </w:tcPr>
          <w:p w14:paraId="2B05B0C2" w14:textId="0F82AC7D" w:rsidR="00F26C9A" w:rsidRDefault="000C6CF1" w:rsidP="00F26C9A">
            <w:pPr>
              <w:pStyle w:val="ListParagraph"/>
              <w:numPr>
                <w:ilvl w:val="0"/>
                <w:numId w:val="12"/>
              </w:numPr>
            </w:pPr>
            <w:hyperlink r:id="rId12" w:history="1">
              <w:r w:rsidRPr="000C6CF1">
                <w:rPr>
                  <w:rStyle w:val="Hyperlink"/>
                </w:rPr>
                <w:t>10 Checklist Templates</w:t>
              </w:r>
            </w:hyperlink>
            <w:r>
              <w:t xml:space="preserve"> </w:t>
            </w:r>
            <w:r w:rsidR="00F26C9A">
              <w:t>(</w:t>
            </w:r>
            <w:r>
              <w:t xml:space="preserve">Word Document) </w:t>
            </w:r>
          </w:p>
          <w:p w14:paraId="4DA4915C" w14:textId="2A81F384" w:rsidR="002B6F68" w:rsidRDefault="000C6CF1" w:rsidP="005C1815">
            <w:pPr>
              <w:pStyle w:val="ListParagraph"/>
              <w:numPr>
                <w:ilvl w:val="0"/>
                <w:numId w:val="10"/>
              </w:numPr>
            </w:pPr>
            <w:hyperlink r:id="rId13" w:history="1">
              <w:r w:rsidRPr="000C6CF1">
                <w:rPr>
                  <w:rStyle w:val="Hyperlink"/>
                </w:rPr>
                <w:t>Blank Calendar Template</w:t>
              </w:r>
            </w:hyperlink>
            <w:r>
              <w:t xml:space="preserve"> (Excel Spreadsheet) </w:t>
            </w:r>
          </w:p>
        </w:tc>
      </w:tr>
    </w:tbl>
    <w:p w14:paraId="629F922C" w14:textId="77777777" w:rsidR="000829BF" w:rsidRDefault="000829BF" w:rsidP="00E80781">
      <w:pPr>
        <w:spacing w:after="0" w:line="240" w:lineRule="auto"/>
      </w:pPr>
    </w:p>
    <w:p w14:paraId="63759852" w14:textId="1CFD7340" w:rsidR="005264BD" w:rsidRPr="00AC43E5" w:rsidRDefault="005264BD" w:rsidP="005264BD">
      <w:pPr>
        <w:spacing w:line="240" w:lineRule="auto"/>
      </w:pPr>
      <w:r>
        <w:rPr>
          <w:b/>
          <w:bCs/>
        </w:rPr>
        <w:t xml:space="preserve">VIRTUAL </w:t>
      </w:r>
      <w:r w:rsidR="009F0AC7">
        <w:rPr>
          <w:b/>
          <w:bCs/>
        </w:rPr>
        <w:t xml:space="preserve">WORKSHOPS </w:t>
      </w:r>
      <w:r>
        <w:rPr>
          <w:b/>
          <w:bCs/>
        </w:rPr>
        <w:t>ONLY</w:t>
      </w:r>
      <w:r w:rsidR="009F0AC7">
        <w:rPr>
          <w:b/>
          <w:bCs/>
        </w:rPr>
        <w:t xml:space="preserve"> </w:t>
      </w:r>
      <w:r w:rsidR="009F0AC7" w:rsidRPr="009F0AC7">
        <w:t>(Y</w:t>
      </w:r>
      <w:r>
        <w:t xml:space="preserve">our virtual meeting platform may </w:t>
      </w:r>
      <w:r w:rsidR="009F0AC7">
        <w:t>send</w:t>
      </w:r>
      <w:r>
        <w:t xml:space="preserve"> this automatically for you</w:t>
      </w:r>
      <w:r w:rsidR="009F0AC7">
        <w:t>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5264BD" w14:paraId="49EAB145" w14:textId="77777777" w:rsidTr="00506DDB">
        <w:tc>
          <w:tcPr>
            <w:tcW w:w="1705" w:type="dxa"/>
          </w:tcPr>
          <w:p w14:paraId="316180A5" w14:textId="77777777" w:rsidR="005264BD" w:rsidRDefault="005264BD" w:rsidP="00506DDB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04910147" w14:textId="1E831EE7" w:rsidR="005264BD" w:rsidRDefault="005264BD" w:rsidP="00506DDB">
            <w:r>
              <w:t>Day of Workshop</w:t>
            </w:r>
          </w:p>
        </w:tc>
      </w:tr>
      <w:tr w:rsidR="005264BD" w14:paraId="718B20D6" w14:textId="77777777" w:rsidTr="00506DDB">
        <w:tc>
          <w:tcPr>
            <w:tcW w:w="1705" w:type="dxa"/>
          </w:tcPr>
          <w:p w14:paraId="4B9F91E9" w14:textId="77777777" w:rsidR="005264BD" w:rsidRDefault="005264BD" w:rsidP="00506DDB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43AD7C6C" w14:textId="4AA74D8F" w:rsidR="005264BD" w:rsidRDefault="00C70C13" w:rsidP="00506DDB">
            <w:r>
              <w:t xml:space="preserve">1 </w:t>
            </w:r>
            <w:r w:rsidR="005264BD">
              <w:t xml:space="preserve">hour before start time </w:t>
            </w:r>
          </w:p>
        </w:tc>
      </w:tr>
      <w:tr w:rsidR="005264BD" w14:paraId="7ED48CAD" w14:textId="77777777" w:rsidTr="00506DDB">
        <w:tc>
          <w:tcPr>
            <w:tcW w:w="1705" w:type="dxa"/>
          </w:tcPr>
          <w:p w14:paraId="01779746" w14:textId="77777777" w:rsidR="005264BD" w:rsidRDefault="005264BD" w:rsidP="00506DDB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63F310B3" w14:textId="730C018F" w:rsidR="005264BD" w:rsidRDefault="005264BD" w:rsidP="00506DDB">
            <w:r>
              <w:t>Workshop Starts in 1 Hour</w:t>
            </w:r>
          </w:p>
        </w:tc>
      </w:tr>
      <w:tr w:rsidR="005264BD" w14:paraId="39AD13A6" w14:textId="77777777" w:rsidTr="00506DDB">
        <w:tc>
          <w:tcPr>
            <w:tcW w:w="1705" w:type="dxa"/>
          </w:tcPr>
          <w:p w14:paraId="3B25B27F" w14:textId="77777777" w:rsidR="005264BD" w:rsidRDefault="005264BD" w:rsidP="00506DDB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303D9079" w14:textId="274556DE" w:rsidR="005264BD" w:rsidRDefault="005264BD" w:rsidP="00506DDB">
            <w:pPr>
              <w:jc w:val="right"/>
            </w:pPr>
          </w:p>
        </w:tc>
        <w:tc>
          <w:tcPr>
            <w:tcW w:w="7645" w:type="dxa"/>
          </w:tcPr>
          <w:p w14:paraId="44DC3FBC" w14:textId="0DF9AAE3" w:rsidR="005264BD" w:rsidRDefault="005264BD" w:rsidP="00506DDB">
            <w:r w:rsidRPr="00C70C13">
              <w:t>Just a reminder</w:t>
            </w:r>
            <w:r w:rsidR="00082275">
              <w:t xml:space="preserve">, the </w:t>
            </w:r>
            <w:r w:rsidR="00082275" w:rsidRPr="00E21F1E">
              <w:rPr>
                <w:color w:val="FF0000"/>
              </w:rPr>
              <w:t xml:space="preserve">Lunch &amp; Learn </w:t>
            </w:r>
            <w:r w:rsidR="00082275">
              <w:t>W</w:t>
            </w:r>
            <w:r w:rsidR="00DC0F98">
              <w:t>orkshop</w:t>
            </w:r>
            <w:r>
              <w:t xml:space="preserve"> begins in 1 hour. See you there!</w:t>
            </w:r>
          </w:p>
          <w:p w14:paraId="23794434" w14:textId="77777777" w:rsidR="002B6F68" w:rsidRDefault="005264BD" w:rsidP="00EC7874">
            <w:pPr>
              <w:rPr>
                <w:color w:val="FF0000"/>
              </w:rPr>
            </w:pPr>
            <w:r w:rsidRPr="00C03FAD">
              <w:rPr>
                <w:b/>
                <w:bCs/>
              </w:rPr>
              <w:t>Meeting link:</w:t>
            </w:r>
            <w:r>
              <w:t xml:space="preserve"> </w:t>
            </w:r>
            <w:r>
              <w:rPr>
                <w:color w:val="FF0000"/>
              </w:rPr>
              <w:t>&lt;Insert virtual meeting link&gt;</w:t>
            </w:r>
          </w:p>
          <w:p w14:paraId="5085D79A" w14:textId="78DF241C" w:rsidR="00EC7874" w:rsidRDefault="00EC7874" w:rsidP="00EC7874"/>
        </w:tc>
      </w:tr>
    </w:tbl>
    <w:p w14:paraId="3FD7A5F1" w14:textId="1C054E48" w:rsidR="005C1815" w:rsidRDefault="005C1815" w:rsidP="00020621">
      <w:pPr>
        <w:spacing w:after="0" w:line="240" w:lineRule="auto"/>
      </w:pPr>
    </w:p>
    <w:p w14:paraId="1298DFC6" w14:textId="77777777" w:rsidR="00D00812" w:rsidRDefault="00D00812" w:rsidP="00020621">
      <w:pPr>
        <w:spacing w:after="0" w:line="240" w:lineRule="auto"/>
      </w:pPr>
    </w:p>
    <w:p w14:paraId="085D3408" w14:textId="2DFE1DAB" w:rsidR="005C1815" w:rsidRPr="00EC7874" w:rsidRDefault="005C1815" w:rsidP="00EC7874">
      <w:pPr>
        <w:rPr>
          <w:b/>
          <w:bCs/>
        </w:rPr>
      </w:pPr>
      <w:r>
        <w:rPr>
          <w:b/>
          <w:bCs/>
          <w:color w:val="78A3B0" w:themeColor="text2" w:themeTint="99"/>
          <w:sz w:val="36"/>
          <w:szCs w:val="36"/>
        </w:rPr>
        <w:t>CONTEST</w:t>
      </w:r>
      <w:r w:rsidRPr="00AC43E5">
        <w:rPr>
          <w:b/>
          <w:bCs/>
          <w:color w:val="78A3B0" w:themeColor="text2" w:themeTint="99"/>
          <w:sz w:val="36"/>
          <w:szCs w:val="36"/>
        </w:rPr>
        <w:t xml:space="preserve"> EMAI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5C1815" w14:paraId="72C14AB4" w14:textId="77777777" w:rsidTr="00DA7268">
        <w:tc>
          <w:tcPr>
            <w:tcW w:w="1705" w:type="dxa"/>
          </w:tcPr>
          <w:p w14:paraId="22660B5F" w14:textId="77777777" w:rsidR="005C1815" w:rsidRDefault="005C1815" w:rsidP="00DA7268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05679B66" w14:textId="2611DE45" w:rsidR="005C1815" w:rsidRDefault="005C1815" w:rsidP="005C1815">
            <w:r>
              <w:t xml:space="preserve">10 AM the </w:t>
            </w:r>
            <w:r>
              <w:t xml:space="preserve">day after </w:t>
            </w:r>
            <w:r>
              <w:t>your</w:t>
            </w:r>
            <w:r>
              <w:t xml:space="preserve"> contest launches</w:t>
            </w:r>
          </w:p>
        </w:tc>
      </w:tr>
      <w:tr w:rsidR="005C1815" w14:paraId="4BC2CE66" w14:textId="77777777" w:rsidTr="00DA7268">
        <w:tc>
          <w:tcPr>
            <w:tcW w:w="1705" w:type="dxa"/>
          </w:tcPr>
          <w:p w14:paraId="2FE6B96F" w14:textId="77777777" w:rsidR="005C1815" w:rsidRDefault="005C1815" w:rsidP="00DA7268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41649C09" w14:textId="41649FA6" w:rsidR="005C1815" w:rsidRDefault="005C1815" w:rsidP="00DA7268">
            <w:r>
              <w:t xml:space="preserve">Top 10 Agent Contest </w:t>
            </w:r>
            <w:r>
              <w:rPr>
                <w:color w:val="FF0000"/>
              </w:rPr>
              <w:t>(</w:t>
            </w:r>
            <w:r>
              <w:rPr>
                <w:color w:val="FF0000"/>
              </w:rPr>
              <w:t>Insert Dates</w:t>
            </w:r>
            <w:r>
              <w:rPr>
                <w:color w:val="FF0000"/>
              </w:rPr>
              <w:t>)</w:t>
            </w:r>
          </w:p>
        </w:tc>
      </w:tr>
      <w:tr w:rsidR="005C1815" w14:paraId="4B7AC755" w14:textId="77777777" w:rsidTr="00DA7268">
        <w:tc>
          <w:tcPr>
            <w:tcW w:w="1705" w:type="dxa"/>
          </w:tcPr>
          <w:p w14:paraId="0B7503B0" w14:textId="77777777" w:rsidR="005C1815" w:rsidRDefault="005C1815" w:rsidP="00DA7268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231B283E" w14:textId="77777777" w:rsidR="005C1815" w:rsidRDefault="005C1815" w:rsidP="00DA7268">
            <w:pPr>
              <w:jc w:val="right"/>
            </w:pPr>
            <w:r>
              <w:t>(</w:t>
            </w:r>
            <w:proofErr w:type="gramStart"/>
            <w:r>
              <w:t>change</w:t>
            </w:r>
            <w:proofErr w:type="gramEnd"/>
            <w:r>
              <w:t xml:space="preserve">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63E399EE" w14:textId="40D31886" w:rsidR="005C1815" w:rsidRDefault="005C1815" w:rsidP="00DA7268">
            <w:r>
              <w:t xml:space="preserve">Yesterday we kicked off the </w:t>
            </w:r>
            <w:r>
              <w:rPr>
                <w:b/>
                <w:bCs/>
              </w:rPr>
              <w:t>Top 10 Agent</w:t>
            </w:r>
            <w:r w:rsidRPr="00232AAA">
              <w:rPr>
                <w:b/>
                <w:bCs/>
              </w:rPr>
              <w:t xml:space="preserve"> Contest</w:t>
            </w:r>
            <w:r>
              <w:t xml:space="preserve">! The contest will run from </w:t>
            </w:r>
            <w:r>
              <w:rPr>
                <w:color w:val="FF0000"/>
              </w:rPr>
              <w:t>DATE</w:t>
            </w:r>
            <w:r w:rsidRPr="00232AAA">
              <w:rPr>
                <w:color w:val="FF0000"/>
              </w:rPr>
              <w:t xml:space="preserve"> through </w:t>
            </w:r>
            <w:r>
              <w:rPr>
                <w:color w:val="FF0000"/>
              </w:rPr>
              <w:t>DATE</w:t>
            </w:r>
            <w:r>
              <w:t xml:space="preserve">. If you didn't sign up yet but want to participate, please email </w:t>
            </w:r>
            <w:r w:rsidRPr="00232AAA">
              <w:rPr>
                <w:color w:val="FF0000"/>
              </w:rPr>
              <w:t xml:space="preserve">&lt;email address&gt; </w:t>
            </w:r>
            <w:r>
              <w:t>as soon as possible.</w:t>
            </w:r>
          </w:p>
          <w:p w14:paraId="2D951D46" w14:textId="77777777" w:rsidR="005C1815" w:rsidRDefault="005C1815" w:rsidP="00DA7268"/>
          <w:p w14:paraId="4C90C9CA" w14:textId="7E8ABF66" w:rsidR="005C1815" w:rsidRDefault="005C1815" w:rsidP="00DA7268">
            <w:r w:rsidRPr="00232AAA">
              <w:rPr>
                <w:b/>
                <w:bCs/>
              </w:rPr>
              <w:t xml:space="preserve">Remember, weekly activity trackers (attached) are due to </w:t>
            </w:r>
            <w:r w:rsidRPr="00232AAA">
              <w:rPr>
                <w:b/>
                <w:bCs/>
                <w:color w:val="FF0000"/>
              </w:rPr>
              <w:t>NAME</w:t>
            </w:r>
            <w:r>
              <w:rPr>
                <w:b/>
                <w:bCs/>
                <w:color w:val="FF0000"/>
              </w:rPr>
              <w:t>/EMAIL</w:t>
            </w:r>
            <w:r w:rsidRPr="00232AAA">
              <w:rPr>
                <w:b/>
                <w:bCs/>
                <w:color w:val="FF0000"/>
              </w:rPr>
              <w:t xml:space="preserve"> </w:t>
            </w:r>
            <w:r w:rsidRPr="00232AAA">
              <w:rPr>
                <w:b/>
                <w:bCs/>
              </w:rPr>
              <w:t xml:space="preserve">by </w:t>
            </w:r>
            <w:r w:rsidRPr="00232AAA">
              <w:rPr>
                <w:b/>
                <w:bCs/>
                <w:color w:val="FF0000"/>
              </w:rPr>
              <w:t>Friday at 5 PM</w:t>
            </w:r>
            <w:r w:rsidRPr="00232AAA">
              <w:rPr>
                <w:b/>
                <w:bCs/>
              </w:rPr>
              <w:t>.</w:t>
            </w:r>
            <w:r>
              <w:t xml:space="preserve"> </w:t>
            </w:r>
          </w:p>
          <w:p w14:paraId="699A2F89" w14:textId="77777777" w:rsidR="005C1815" w:rsidRDefault="005C1815" w:rsidP="00DA7268">
            <w:pPr>
              <w:ind w:left="720"/>
            </w:pPr>
          </w:p>
          <w:p w14:paraId="5B1E7CD9" w14:textId="77777777" w:rsidR="005C1815" w:rsidRDefault="005C1815" w:rsidP="00DA7268">
            <w:r>
              <w:t>Please reach out if you have any questions.</w:t>
            </w:r>
          </w:p>
          <w:p w14:paraId="3BA8881E" w14:textId="77777777" w:rsidR="005C1815" w:rsidRDefault="005C1815" w:rsidP="00DA7268"/>
        </w:tc>
      </w:tr>
      <w:tr w:rsidR="005C1815" w14:paraId="10293923" w14:textId="77777777" w:rsidTr="00DA7268">
        <w:tc>
          <w:tcPr>
            <w:tcW w:w="1705" w:type="dxa"/>
          </w:tcPr>
          <w:p w14:paraId="403DD8F4" w14:textId="77777777" w:rsidR="005C1815" w:rsidRPr="00232AAA" w:rsidRDefault="005C1815" w:rsidP="00DA7268">
            <w:pPr>
              <w:jc w:val="right"/>
              <w:rPr>
                <w:b/>
                <w:bCs/>
              </w:rPr>
            </w:pPr>
            <w:r w:rsidRPr="00232AAA">
              <w:rPr>
                <w:b/>
                <w:bCs/>
              </w:rPr>
              <w:t>Attachments</w:t>
            </w:r>
          </w:p>
        </w:tc>
        <w:tc>
          <w:tcPr>
            <w:tcW w:w="7645" w:type="dxa"/>
          </w:tcPr>
          <w:p w14:paraId="1FB8D0A6" w14:textId="3C813155" w:rsidR="005C1815" w:rsidRPr="006C7CA6" w:rsidRDefault="005C1815" w:rsidP="00DA7268">
            <w:pPr>
              <w:rPr>
                <w:color w:val="6C92A1" w:themeColor="hyperlink"/>
                <w:u w:val="single"/>
              </w:rPr>
            </w:pPr>
            <w:hyperlink r:id="rId14" w:history="1">
              <w:r w:rsidRPr="00232AAA">
                <w:rPr>
                  <w:rStyle w:val="Hyperlink"/>
                </w:rPr>
                <w:t>Contest Flyer</w:t>
              </w:r>
            </w:hyperlink>
            <w:r>
              <w:t xml:space="preserve">, </w:t>
            </w:r>
            <w:hyperlink r:id="rId15" w:history="1">
              <w:r w:rsidRPr="00232AAA">
                <w:rPr>
                  <w:rStyle w:val="Hyperlink"/>
                </w:rPr>
                <w:t>Activity Tracker</w:t>
              </w:r>
            </w:hyperlink>
          </w:p>
        </w:tc>
      </w:tr>
    </w:tbl>
    <w:p w14:paraId="7B8C49C2" w14:textId="77777777" w:rsidR="005264BD" w:rsidRDefault="005264BD" w:rsidP="00EC7874">
      <w:pPr>
        <w:spacing w:after="0" w:line="240" w:lineRule="auto"/>
      </w:pPr>
    </w:p>
    <w:sectPr w:rsidR="005264BD" w:rsidSect="00AC43E5">
      <w:footerReference w:type="default" r:id="rId16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CF832" w14:textId="77777777" w:rsidR="00BE66CB" w:rsidRDefault="00BE66CB" w:rsidP="00AC43E5">
      <w:pPr>
        <w:spacing w:after="0" w:line="240" w:lineRule="auto"/>
      </w:pPr>
      <w:r>
        <w:separator/>
      </w:r>
    </w:p>
  </w:endnote>
  <w:endnote w:type="continuationSeparator" w:id="0">
    <w:p w14:paraId="03FD021B" w14:textId="77777777" w:rsidR="00BE66CB" w:rsidRDefault="00BE66CB" w:rsidP="00AC43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5C227" w14:textId="4AE8FA37" w:rsidR="00AC43E5" w:rsidRDefault="00AC43E5" w:rsidP="00AC43E5">
    <w:pPr>
      <w:pStyle w:val="Footer"/>
      <w:jc w:val="right"/>
    </w:pPr>
    <w:r>
      <w:rPr>
        <w:noProof/>
      </w:rPr>
      <w:drawing>
        <wp:inline distT="0" distB="0" distL="0" distR="0" wp14:anchorId="66D3E6D2" wp14:editId="6A4AF422">
          <wp:extent cx="1183106" cy="346630"/>
          <wp:effectExtent l="0" t="0" r="0" b="0"/>
          <wp:docPr id="21" name="Picture 21" descr="A black background with white text&#10;&#10;Description automatically generated with low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 descr="A black background with white text&#10;&#10;Description automatically generated with low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4695" cy="3529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30EA71" w14:textId="77777777" w:rsidR="00BE66CB" w:rsidRDefault="00BE66CB" w:rsidP="00AC43E5">
      <w:pPr>
        <w:spacing w:after="0" w:line="240" w:lineRule="auto"/>
      </w:pPr>
      <w:r>
        <w:separator/>
      </w:r>
    </w:p>
  </w:footnote>
  <w:footnote w:type="continuationSeparator" w:id="0">
    <w:p w14:paraId="42D9DBF8" w14:textId="77777777" w:rsidR="00BE66CB" w:rsidRDefault="00BE66CB" w:rsidP="00AC43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F6FFF"/>
    <w:multiLevelType w:val="hybridMultilevel"/>
    <w:tmpl w:val="CFD48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BC3A4C"/>
    <w:multiLevelType w:val="hybridMultilevel"/>
    <w:tmpl w:val="84BA63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F7F6433"/>
    <w:multiLevelType w:val="hybridMultilevel"/>
    <w:tmpl w:val="8B3E54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8100B2D"/>
    <w:multiLevelType w:val="hybridMultilevel"/>
    <w:tmpl w:val="C6149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257DAF"/>
    <w:multiLevelType w:val="hybridMultilevel"/>
    <w:tmpl w:val="0B0AE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DD5CF4"/>
    <w:multiLevelType w:val="hybridMultilevel"/>
    <w:tmpl w:val="A148BC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BF46177"/>
    <w:multiLevelType w:val="hybridMultilevel"/>
    <w:tmpl w:val="AE884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853E26"/>
    <w:multiLevelType w:val="hybridMultilevel"/>
    <w:tmpl w:val="D3E8EF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8AC6B0E"/>
    <w:multiLevelType w:val="hybridMultilevel"/>
    <w:tmpl w:val="48346C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9FF6FF0"/>
    <w:multiLevelType w:val="hybridMultilevel"/>
    <w:tmpl w:val="50789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B24A12"/>
    <w:multiLevelType w:val="hybridMultilevel"/>
    <w:tmpl w:val="B55063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EC35014"/>
    <w:multiLevelType w:val="hybridMultilevel"/>
    <w:tmpl w:val="BDF03E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24865577">
    <w:abstractNumId w:val="4"/>
  </w:num>
  <w:num w:numId="2" w16cid:durableId="1110661749">
    <w:abstractNumId w:val="6"/>
  </w:num>
  <w:num w:numId="3" w16cid:durableId="592860334">
    <w:abstractNumId w:val="2"/>
  </w:num>
  <w:num w:numId="4" w16cid:durableId="1707680253">
    <w:abstractNumId w:val="3"/>
  </w:num>
  <w:num w:numId="5" w16cid:durableId="2086100570">
    <w:abstractNumId w:val="9"/>
  </w:num>
  <w:num w:numId="6" w16cid:durableId="732117021">
    <w:abstractNumId w:val="0"/>
  </w:num>
  <w:num w:numId="7" w16cid:durableId="1703170950">
    <w:abstractNumId w:val="1"/>
  </w:num>
  <w:num w:numId="8" w16cid:durableId="1315766834">
    <w:abstractNumId w:val="10"/>
  </w:num>
  <w:num w:numId="9" w16cid:durableId="608120390">
    <w:abstractNumId w:val="11"/>
  </w:num>
  <w:num w:numId="10" w16cid:durableId="406927916">
    <w:abstractNumId w:val="8"/>
  </w:num>
  <w:num w:numId="11" w16cid:durableId="1912227226">
    <w:abstractNumId w:val="7"/>
  </w:num>
  <w:num w:numId="12" w16cid:durableId="8291740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NjM2NDI3MjIwMzRR0lEKTi0uzszPAykwNK8FANlWoAktAAAA"/>
  </w:docVars>
  <w:rsids>
    <w:rsidRoot w:val="00223B91"/>
    <w:rsid w:val="00020621"/>
    <w:rsid w:val="00033A69"/>
    <w:rsid w:val="00082275"/>
    <w:rsid w:val="000829BF"/>
    <w:rsid w:val="000A7740"/>
    <w:rsid w:val="000B1A8A"/>
    <w:rsid w:val="000C6CF1"/>
    <w:rsid w:val="001027D0"/>
    <w:rsid w:val="0013557C"/>
    <w:rsid w:val="0016518D"/>
    <w:rsid w:val="001E1644"/>
    <w:rsid w:val="001E491E"/>
    <w:rsid w:val="00200BFC"/>
    <w:rsid w:val="00223B91"/>
    <w:rsid w:val="00232AAA"/>
    <w:rsid w:val="00235CDC"/>
    <w:rsid w:val="002B6F68"/>
    <w:rsid w:val="002D0D03"/>
    <w:rsid w:val="00304580"/>
    <w:rsid w:val="0030566B"/>
    <w:rsid w:val="00321EA3"/>
    <w:rsid w:val="00324AA2"/>
    <w:rsid w:val="0033629A"/>
    <w:rsid w:val="00340B87"/>
    <w:rsid w:val="003910D8"/>
    <w:rsid w:val="003C5F0B"/>
    <w:rsid w:val="004762D9"/>
    <w:rsid w:val="004C7FBF"/>
    <w:rsid w:val="004F4386"/>
    <w:rsid w:val="00501321"/>
    <w:rsid w:val="005153E0"/>
    <w:rsid w:val="005264BD"/>
    <w:rsid w:val="00542269"/>
    <w:rsid w:val="00573DD6"/>
    <w:rsid w:val="00593E84"/>
    <w:rsid w:val="005A37E4"/>
    <w:rsid w:val="005C1815"/>
    <w:rsid w:val="005E0DE7"/>
    <w:rsid w:val="006234FC"/>
    <w:rsid w:val="006240A1"/>
    <w:rsid w:val="006316D2"/>
    <w:rsid w:val="00671B79"/>
    <w:rsid w:val="006A38D6"/>
    <w:rsid w:val="006C434B"/>
    <w:rsid w:val="006C6BEE"/>
    <w:rsid w:val="006C7CA6"/>
    <w:rsid w:val="006D7BB4"/>
    <w:rsid w:val="006E51BC"/>
    <w:rsid w:val="006F4D96"/>
    <w:rsid w:val="00730875"/>
    <w:rsid w:val="00742C44"/>
    <w:rsid w:val="007771F0"/>
    <w:rsid w:val="00804E88"/>
    <w:rsid w:val="00821046"/>
    <w:rsid w:val="008624BA"/>
    <w:rsid w:val="008624FB"/>
    <w:rsid w:val="00885C03"/>
    <w:rsid w:val="00892D89"/>
    <w:rsid w:val="008E168C"/>
    <w:rsid w:val="008F3CAA"/>
    <w:rsid w:val="00901B28"/>
    <w:rsid w:val="00904F0D"/>
    <w:rsid w:val="009165BC"/>
    <w:rsid w:val="009353E3"/>
    <w:rsid w:val="0098288C"/>
    <w:rsid w:val="009B3B4B"/>
    <w:rsid w:val="009F0AC7"/>
    <w:rsid w:val="00A33A7D"/>
    <w:rsid w:val="00A45411"/>
    <w:rsid w:val="00AB085D"/>
    <w:rsid w:val="00AC254B"/>
    <w:rsid w:val="00AC43E5"/>
    <w:rsid w:val="00B63A18"/>
    <w:rsid w:val="00B74364"/>
    <w:rsid w:val="00B866E3"/>
    <w:rsid w:val="00BC2268"/>
    <w:rsid w:val="00BE66CB"/>
    <w:rsid w:val="00BF28EF"/>
    <w:rsid w:val="00C03FAD"/>
    <w:rsid w:val="00C17712"/>
    <w:rsid w:val="00C20479"/>
    <w:rsid w:val="00C31847"/>
    <w:rsid w:val="00C70C13"/>
    <w:rsid w:val="00CF65FC"/>
    <w:rsid w:val="00D00812"/>
    <w:rsid w:val="00D00D89"/>
    <w:rsid w:val="00D174D1"/>
    <w:rsid w:val="00D27CAD"/>
    <w:rsid w:val="00D447E0"/>
    <w:rsid w:val="00D70D49"/>
    <w:rsid w:val="00D7137D"/>
    <w:rsid w:val="00D72229"/>
    <w:rsid w:val="00DA3C55"/>
    <w:rsid w:val="00DC0F98"/>
    <w:rsid w:val="00DD6194"/>
    <w:rsid w:val="00E21F1E"/>
    <w:rsid w:val="00E31DCC"/>
    <w:rsid w:val="00E411CD"/>
    <w:rsid w:val="00E7793E"/>
    <w:rsid w:val="00E80781"/>
    <w:rsid w:val="00EB01CA"/>
    <w:rsid w:val="00EC366C"/>
    <w:rsid w:val="00EC4918"/>
    <w:rsid w:val="00EC7874"/>
    <w:rsid w:val="00F06052"/>
    <w:rsid w:val="00F12975"/>
    <w:rsid w:val="00F140DD"/>
    <w:rsid w:val="00F26C9A"/>
    <w:rsid w:val="00F5362A"/>
    <w:rsid w:val="00F71538"/>
    <w:rsid w:val="00F86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38C03"/>
  <w15:chartTrackingRefBased/>
  <w15:docId w15:val="{05C6B609-7292-48B0-804F-45E53965A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1046"/>
    <w:pPr>
      <w:ind w:left="720"/>
      <w:contextualSpacing/>
    </w:pPr>
  </w:style>
  <w:style w:type="table" w:styleId="TableGrid">
    <w:name w:val="Table Grid"/>
    <w:basedOn w:val="TableNormal"/>
    <w:uiPriority w:val="39"/>
    <w:rsid w:val="00E807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1B28"/>
    <w:rPr>
      <w:color w:val="6C92A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1B28"/>
    <w:rPr>
      <w:color w:val="605E5C"/>
      <w:shd w:val="clear" w:color="auto" w:fill="E1DFDD"/>
    </w:rPr>
  </w:style>
  <w:style w:type="table" w:customStyle="1" w:styleId="TipTable">
    <w:name w:val="Tip Table"/>
    <w:basedOn w:val="TableNormal"/>
    <w:uiPriority w:val="99"/>
    <w:rsid w:val="00F5362A"/>
    <w:pPr>
      <w:spacing w:after="0" w:line="240" w:lineRule="auto"/>
    </w:pPr>
    <w:rPr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EFF2EF" w:themeFill="accent1" w:themeFillTint="33"/>
    </w:tcPr>
    <w:tblStylePr w:type="firstCol">
      <w:pPr>
        <w:wordWrap/>
        <w:jc w:val="center"/>
      </w:pPr>
    </w:tblStylePr>
  </w:style>
  <w:style w:type="paragraph" w:styleId="Header">
    <w:name w:val="header"/>
    <w:basedOn w:val="Normal"/>
    <w:link w:val="HeaderChar"/>
    <w:uiPriority w:val="99"/>
    <w:unhideWhenUsed/>
    <w:rsid w:val="00AC43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3E5"/>
  </w:style>
  <w:style w:type="paragraph" w:styleId="Footer">
    <w:name w:val="footer"/>
    <w:basedOn w:val="Normal"/>
    <w:link w:val="FooterChar"/>
    <w:uiPriority w:val="99"/>
    <w:unhideWhenUsed/>
    <w:rsid w:val="00AC43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3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sparkandlogic.com/wp-content/uploads/2021/07/Blank-Month-Calendar-Template.xlsx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parkandlogic.com/wp-content/uploads/2021/07/10-Checklists-Templates.docx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parkandlogic.com/account/contest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parkandlogic.com/wp-content/uploads/2022/06/Top-10-Contest-Activity-Tracker.xlsx" TargetMode="External"/><Relationship Id="rId10" Type="http://schemas.openxmlformats.org/officeDocument/2006/relationships/hyperlink" Target="https://sparkandlogic.com/july-2022-sales-meetings-time-management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parkandlogic.com/wp-content/uploads/2022/06/agent-agenda-July2022.docx" TargetMode="External"/><Relationship Id="rId14" Type="http://schemas.openxmlformats.org/officeDocument/2006/relationships/hyperlink" Target="https://sparkandlogic.com/wp-content/uploads/2022/06/Top-10-contest-flyer-signup.docx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sparkandlogic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C029F655B7544C3AE7A8106DD958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9741E-BE46-4018-AB93-05DF5F9327AF}"/>
      </w:docPartPr>
      <w:docPartBody>
        <w:p w:rsidR="00AF7E55" w:rsidRDefault="00713766" w:rsidP="00713766">
          <w:pPr>
            <w:pStyle w:val="AC029F655B7544C3AE7A8106DD958293"/>
          </w:pPr>
          <w:r>
            <w:t>Your Compan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3766"/>
    <w:rsid w:val="00003454"/>
    <w:rsid w:val="000B75FD"/>
    <w:rsid w:val="000D387E"/>
    <w:rsid w:val="001A5798"/>
    <w:rsid w:val="002120A2"/>
    <w:rsid w:val="00224143"/>
    <w:rsid w:val="00384E73"/>
    <w:rsid w:val="003E4DBF"/>
    <w:rsid w:val="004657EB"/>
    <w:rsid w:val="00465FB1"/>
    <w:rsid w:val="004D6CFE"/>
    <w:rsid w:val="004D7D38"/>
    <w:rsid w:val="006D4272"/>
    <w:rsid w:val="00713766"/>
    <w:rsid w:val="00844AB2"/>
    <w:rsid w:val="00AF7E55"/>
    <w:rsid w:val="00C175C1"/>
    <w:rsid w:val="00CE2068"/>
    <w:rsid w:val="00F17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029F655B7544C3AE7A8106DD958293">
    <w:name w:val="AC029F655B7544C3AE7A8106DD958293"/>
    <w:rsid w:val="0071376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395861"/>
      </a:dk2>
      <a:lt2>
        <a:srgbClr val="E4E1D6"/>
      </a:lt2>
      <a:accent1>
        <a:srgbClr val="B1BFB2"/>
      </a:accent1>
      <a:accent2>
        <a:srgbClr val="CB3C49"/>
      </a:accent2>
      <a:accent3>
        <a:srgbClr val="CAAF5D"/>
      </a:accent3>
      <a:accent4>
        <a:srgbClr val="661E25"/>
      </a:accent4>
      <a:accent5>
        <a:srgbClr val="6C92A1"/>
      </a:accent5>
      <a:accent6>
        <a:srgbClr val="DA565D"/>
      </a:accent6>
      <a:hlink>
        <a:srgbClr val="6C92A1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64A94-345F-464B-908E-227BFD5F6F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609</Words>
  <Characters>347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AIL TEMPLATES</Company>
  <LinksUpToDate>false</LinksUpToDate>
  <CharactersWithSpaces>4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Fogel</dc:creator>
  <cp:keywords/>
  <dc:description/>
  <cp:lastModifiedBy>Clever Bird Fogel</cp:lastModifiedBy>
  <cp:revision>6</cp:revision>
  <dcterms:created xsi:type="dcterms:W3CDTF">2022-06-12T12:43:00Z</dcterms:created>
  <dcterms:modified xsi:type="dcterms:W3CDTF">2022-06-12T13:02:00Z</dcterms:modified>
</cp:coreProperties>
</file>